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EAC1C" w14:textId="2F7F7E16" w:rsidR="00884064" w:rsidRDefault="00ED130A" w:rsidP="00A13036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</w:pPr>
      <w:r w:rsidRPr="00FA4C75"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 xml:space="preserve">2022 </w:t>
      </w:r>
      <w:r w:rsidR="008631FC" w:rsidRPr="00FA4C75"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 xml:space="preserve">ASPHP Board of Directors </w:t>
      </w:r>
      <w:r w:rsidR="007963E4"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>Nomination Form</w:t>
      </w:r>
    </w:p>
    <w:p w14:paraId="4914E384" w14:textId="6E2EE7D5" w:rsidR="007963E4" w:rsidRDefault="007963E4" w:rsidP="00A13036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</w:pPr>
      <w:r>
        <w:rPr>
          <w:rStyle w:val="Strong"/>
          <w:rFonts w:ascii="Segoe UI" w:hAnsi="Segoe UI" w:cs="Segoe UI"/>
          <w:color w:val="002060"/>
          <w:sz w:val="28"/>
          <w:szCs w:val="28"/>
          <w:bdr w:val="none" w:sz="0" w:space="0" w:color="auto" w:frame="1"/>
        </w:rPr>
        <w:t>(Term 2022-2025)</w:t>
      </w:r>
    </w:p>
    <w:p w14:paraId="3E3478CD" w14:textId="77777777" w:rsidR="00E9774A" w:rsidRDefault="00E9774A" w:rsidP="00A13036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color w:val="C00000"/>
          <w:sz w:val="22"/>
          <w:szCs w:val="22"/>
        </w:rPr>
      </w:pPr>
    </w:p>
    <w:p w14:paraId="0B8CB16E" w14:textId="4BAB1ADF" w:rsidR="007963E4" w:rsidRDefault="00E9774A" w:rsidP="00A13036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color w:val="C00000"/>
          <w:sz w:val="22"/>
          <w:szCs w:val="22"/>
        </w:rPr>
      </w:pPr>
      <w:r w:rsidRPr="00E9774A">
        <w:rPr>
          <w:rFonts w:ascii="Segoe UI" w:hAnsi="Segoe UI" w:cs="Segoe UI"/>
          <w:b/>
          <w:bCs/>
          <w:color w:val="C00000"/>
          <w:sz w:val="22"/>
          <w:szCs w:val="22"/>
        </w:rPr>
        <w:t>Deadline for nomination submissions is December 10, 2021</w:t>
      </w:r>
      <w:r w:rsidRPr="00E9774A">
        <w:rPr>
          <w:rFonts w:ascii="Segoe UI" w:hAnsi="Segoe UI" w:cs="Segoe UI"/>
          <w:b/>
          <w:bCs/>
          <w:color w:val="C00000"/>
          <w:sz w:val="22"/>
          <w:szCs w:val="22"/>
        </w:rPr>
        <w:t>.</w:t>
      </w:r>
    </w:p>
    <w:p w14:paraId="623E14A6" w14:textId="77777777" w:rsidR="006F3954" w:rsidRDefault="006F3954" w:rsidP="00C06DB8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</w:p>
    <w:p w14:paraId="7D3B5CBB" w14:textId="61B4701E" w:rsidR="00C06DB8" w:rsidRDefault="00C06DB8" w:rsidP="00C06DB8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t>Instructions:</w:t>
      </w:r>
    </w:p>
    <w:p w14:paraId="696170A3" w14:textId="346D5722" w:rsidR="00C06DB8" w:rsidRDefault="006F3954" w:rsidP="00C06DB8">
      <w:pPr>
        <w:spacing w:after="0" w:line="240" w:lineRule="auto"/>
        <w:rPr>
          <w:rFonts w:ascii="Segoe UI" w:hAnsi="Segoe UI" w:cs="Segoe UI"/>
          <w:sz w:val="20"/>
          <w:szCs w:val="20"/>
        </w:rPr>
      </w:pPr>
      <w:r w:rsidRPr="0090667A">
        <w:rPr>
          <w:rFonts w:ascii="Segoe UI" w:hAnsi="Segoe UI" w:cs="Segoe UI"/>
          <w:sz w:val="20"/>
          <w:szCs w:val="20"/>
        </w:rPr>
        <w:t>Please complete this form in its entirety as a nominee for the position of Director. Incomplete submissions will not be accepted.</w:t>
      </w:r>
      <w:r>
        <w:rPr>
          <w:rFonts w:ascii="Segoe UI" w:hAnsi="Segoe UI" w:cs="Segoe UI"/>
          <w:sz w:val="20"/>
          <w:szCs w:val="20"/>
        </w:rPr>
        <w:t xml:space="preserve"> </w:t>
      </w:r>
      <w:r w:rsidR="00C06DB8" w:rsidRPr="00C06DB8">
        <w:rPr>
          <w:rFonts w:ascii="Segoe UI" w:hAnsi="Segoe UI" w:cs="Segoe UI"/>
          <w:sz w:val="20"/>
          <w:szCs w:val="20"/>
        </w:rPr>
        <w:t xml:space="preserve">Completed forms and required attachments should be sent to ASPHP </w:t>
      </w:r>
      <w:r w:rsidR="00C06DB8">
        <w:rPr>
          <w:rFonts w:ascii="Segoe UI" w:hAnsi="Segoe UI" w:cs="Segoe UI"/>
          <w:sz w:val="20"/>
          <w:szCs w:val="20"/>
        </w:rPr>
        <w:t xml:space="preserve">Headquarters at </w:t>
      </w:r>
      <w:hyperlink r:id="rId7" w:history="1">
        <w:r w:rsidR="00C06DB8" w:rsidRPr="003015E5">
          <w:rPr>
            <w:rStyle w:val="Hyperlink"/>
            <w:rFonts w:ascii="Segoe UI" w:hAnsi="Segoe UI" w:cs="Segoe UI"/>
            <w:sz w:val="20"/>
            <w:szCs w:val="20"/>
          </w:rPr>
          <w:t>info@asphp.org</w:t>
        </w:r>
      </w:hyperlink>
      <w:r w:rsidR="00C06DB8">
        <w:rPr>
          <w:rFonts w:ascii="Segoe UI" w:hAnsi="Segoe UI" w:cs="Segoe UI"/>
          <w:sz w:val="20"/>
          <w:szCs w:val="20"/>
        </w:rPr>
        <w:t xml:space="preserve">, prior to </w:t>
      </w:r>
      <w:r>
        <w:rPr>
          <w:rFonts w:ascii="Segoe UI" w:hAnsi="Segoe UI" w:cs="Segoe UI"/>
          <w:sz w:val="20"/>
          <w:szCs w:val="20"/>
        </w:rPr>
        <w:t>the deadline.</w:t>
      </w:r>
      <w:r w:rsidR="00C06DB8">
        <w:rPr>
          <w:rFonts w:ascii="Segoe UI" w:hAnsi="Segoe UI" w:cs="Segoe UI"/>
          <w:sz w:val="20"/>
          <w:szCs w:val="20"/>
        </w:rPr>
        <w:t xml:space="preserve"> All submissions will be forwarded to the ASPHP Nomination Committee for review and consideration upon receipt.</w:t>
      </w:r>
    </w:p>
    <w:p w14:paraId="5A2AFD0C" w14:textId="77777777" w:rsidR="00C06DB8" w:rsidRDefault="00C06DB8" w:rsidP="00C06DB8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All nominees will be interviewed and verified.</w:t>
      </w:r>
    </w:p>
    <w:p w14:paraId="3E3A9B6A" w14:textId="77777777" w:rsidR="00C06DB8" w:rsidRDefault="00C06DB8" w:rsidP="00C06DB8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The Nomination Committee will inform those who have been selected to be placed on the ballot.</w:t>
      </w:r>
    </w:p>
    <w:p w14:paraId="6968F41E" w14:textId="77777777" w:rsidR="00C06DB8" w:rsidRDefault="00C06DB8" w:rsidP="00C06DB8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Candidates will be listed in alphabetical order on the voting ballot.</w:t>
      </w:r>
    </w:p>
    <w:p w14:paraId="7A6A0F17" w14:textId="77777777" w:rsidR="00C06DB8" w:rsidRPr="00C06DB8" w:rsidRDefault="00C06DB8" w:rsidP="00C06DB8">
      <w:pPr>
        <w:pStyle w:val="ListParagraph"/>
        <w:numPr>
          <w:ilvl w:val="0"/>
          <w:numId w:val="8"/>
        </w:num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Voting ballots shall be distributed to the membership, and voting shall remain open for three weeks.</w:t>
      </w:r>
    </w:p>
    <w:p w14:paraId="7E32C84E" w14:textId="77777777" w:rsidR="00C06DB8" w:rsidRPr="00E9774A" w:rsidRDefault="00C06DB8" w:rsidP="00A13036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50505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450"/>
        <w:gridCol w:w="2839"/>
        <w:gridCol w:w="1901"/>
        <w:gridCol w:w="2635"/>
      </w:tblGrid>
      <w:tr w:rsidR="00E9774A" w:rsidRPr="00E9774A" w14:paraId="219C64CD" w14:textId="77777777" w:rsidTr="0090667A">
        <w:trPr>
          <w:trHeight w:val="432"/>
          <w:jc w:val="center"/>
        </w:trPr>
        <w:tc>
          <w:tcPr>
            <w:tcW w:w="1975" w:type="dxa"/>
            <w:gridSpan w:val="2"/>
            <w:shd w:val="clear" w:color="auto" w:fill="auto"/>
            <w:vAlign w:val="center"/>
          </w:tcPr>
          <w:p w14:paraId="474070FE" w14:textId="519B48BB" w:rsidR="00E9774A" w:rsidRPr="0090667A" w:rsidRDefault="00E9774A" w:rsidP="008458D4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Nominee</w:t>
            </w: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 xml:space="preserve">’s </w:t>
            </w: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Name:</w:t>
            </w:r>
          </w:p>
        </w:tc>
        <w:tc>
          <w:tcPr>
            <w:tcW w:w="7375" w:type="dxa"/>
            <w:gridSpan w:val="3"/>
            <w:shd w:val="clear" w:color="auto" w:fill="auto"/>
            <w:vAlign w:val="center"/>
          </w:tcPr>
          <w:p w14:paraId="0E3BA7AE" w14:textId="77777777" w:rsidR="00E9774A" w:rsidRPr="0090667A" w:rsidRDefault="00E9774A" w:rsidP="008458D4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0"/>
          </w:p>
        </w:tc>
      </w:tr>
      <w:tr w:rsidR="00E9774A" w:rsidRPr="00E9774A" w14:paraId="73D71129" w14:textId="77777777" w:rsidTr="0090667A">
        <w:trPr>
          <w:trHeight w:val="432"/>
          <w:jc w:val="center"/>
        </w:trPr>
        <w:tc>
          <w:tcPr>
            <w:tcW w:w="1975" w:type="dxa"/>
            <w:gridSpan w:val="2"/>
            <w:shd w:val="clear" w:color="auto" w:fill="auto"/>
            <w:vAlign w:val="center"/>
          </w:tcPr>
          <w:p w14:paraId="07D3D4DB" w14:textId="77777777" w:rsidR="00E9774A" w:rsidRPr="0090667A" w:rsidRDefault="00E9774A" w:rsidP="008458D4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Company/Position:</w:t>
            </w:r>
          </w:p>
        </w:tc>
        <w:tc>
          <w:tcPr>
            <w:tcW w:w="7375" w:type="dxa"/>
            <w:gridSpan w:val="3"/>
            <w:shd w:val="clear" w:color="auto" w:fill="auto"/>
            <w:vAlign w:val="center"/>
          </w:tcPr>
          <w:p w14:paraId="64999ADE" w14:textId="77777777" w:rsidR="00E9774A" w:rsidRPr="0090667A" w:rsidRDefault="00E9774A" w:rsidP="008458D4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1"/>
          </w:p>
        </w:tc>
      </w:tr>
      <w:tr w:rsidR="00E9774A" w:rsidRPr="00E9774A" w14:paraId="2EFAE7BD" w14:textId="77777777" w:rsidTr="008458D4">
        <w:trPr>
          <w:trHeight w:val="432"/>
          <w:jc w:val="center"/>
        </w:trPr>
        <w:tc>
          <w:tcPr>
            <w:tcW w:w="1525" w:type="dxa"/>
            <w:shd w:val="clear" w:color="auto" w:fill="auto"/>
            <w:vAlign w:val="center"/>
          </w:tcPr>
          <w:p w14:paraId="1CBA3BEC" w14:textId="77777777" w:rsidR="00E9774A" w:rsidRPr="0090667A" w:rsidRDefault="00E9774A" w:rsidP="008458D4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Email Address:</w:t>
            </w:r>
          </w:p>
        </w:tc>
        <w:tc>
          <w:tcPr>
            <w:tcW w:w="7825" w:type="dxa"/>
            <w:gridSpan w:val="4"/>
            <w:shd w:val="clear" w:color="auto" w:fill="auto"/>
            <w:vAlign w:val="center"/>
          </w:tcPr>
          <w:p w14:paraId="2F99811C" w14:textId="77777777" w:rsidR="00E9774A" w:rsidRPr="0090667A" w:rsidRDefault="00E9774A" w:rsidP="008458D4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2"/>
          </w:p>
        </w:tc>
      </w:tr>
      <w:tr w:rsidR="00E9774A" w:rsidRPr="00E9774A" w14:paraId="73036F5F" w14:textId="77777777" w:rsidTr="008458D4">
        <w:trPr>
          <w:trHeight w:val="432"/>
          <w:jc w:val="center"/>
        </w:trPr>
        <w:tc>
          <w:tcPr>
            <w:tcW w:w="1525" w:type="dxa"/>
            <w:shd w:val="clear" w:color="auto" w:fill="auto"/>
            <w:vAlign w:val="center"/>
          </w:tcPr>
          <w:p w14:paraId="6A990BF5" w14:textId="02EF7AB5" w:rsidR="00E9774A" w:rsidRPr="0090667A" w:rsidRDefault="00E9774A" w:rsidP="00E9774A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Phone #:</w:t>
            </w:r>
          </w:p>
        </w:tc>
        <w:tc>
          <w:tcPr>
            <w:tcW w:w="3289" w:type="dxa"/>
            <w:gridSpan w:val="2"/>
            <w:shd w:val="clear" w:color="auto" w:fill="auto"/>
            <w:vAlign w:val="center"/>
          </w:tcPr>
          <w:p w14:paraId="0C6CAF17" w14:textId="005D381E" w:rsidR="00E9774A" w:rsidRPr="0090667A" w:rsidRDefault="00E9774A" w:rsidP="00E9774A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</w:p>
        </w:tc>
        <w:tc>
          <w:tcPr>
            <w:tcW w:w="1901" w:type="dxa"/>
            <w:shd w:val="clear" w:color="auto" w:fill="auto"/>
            <w:vAlign w:val="center"/>
          </w:tcPr>
          <w:p w14:paraId="4085CD36" w14:textId="5E7DD702" w:rsidR="00E9774A" w:rsidRPr="0090667A" w:rsidRDefault="00E9774A" w:rsidP="00E9774A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Alternate Phone #:</w:t>
            </w:r>
          </w:p>
        </w:tc>
        <w:tc>
          <w:tcPr>
            <w:tcW w:w="2635" w:type="dxa"/>
            <w:shd w:val="clear" w:color="auto" w:fill="auto"/>
            <w:vAlign w:val="center"/>
          </w:tcPr>
          <w:p w14:paraId="681E71DF" w14:textId="65F57BCD" w:rsidR="00E9774A" w:rsidRPr="0090667A" w:rsidRDefault="00E9774A" w:rsidP="00E9774A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</w:p>
        </w:tc>
      </w:tr>
    </w:tbl>
    <w:p w14:paraId="107CDB52" w14:textId="12B5332D" w:rsidR="00884064" w:rsidRPr="0090667A" w:rsidRDefault="00884064" w:rsidP="00E9774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505050"/>
          <w:sz w:val="20"/>
          <w:szCs w:val="20"/>
        </w:rPr>
      </w:pPr>
    </w:p>
    <w:p w14:paraId="4C790FE7" w14:textId="54B7884A" w:rsidR="00E9774A" w:rsidRPr="006F3954" w:rsidRDefault="00E9774A" w:rsidP="00E9774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i/>
          <w:iCs/>
          <w:sz w:val="20"/>
          <w:szCs w:val="20"/>
        </w:rPr>
      </w:pPr>
      <w:r w:rsidRPr="006F3954">
        <w:rPr>
          <w:rFonts w:ascii="Segoe UI" w:hAnsi="Segoe UI" w:cs="Segoe UI"/>
          <w:i/>
          <w:iCs/>
          <w:sz w:val="20"/>
          <w:szCs w:val="20"/>
        </w:rPr>
        <w:t>If applicab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1260"/>
        <w:gridCol w:w="2070"/>
        <w:gridCol w:w="1890"/>
        <w:gridCol w:w="2605"/>
      </w:tblGrid>
      <w:tr w:rsidR="00E9774A" w:rsidRPr="00E9774A" w14:paraId="29FF7A51" w14:textId="77777777" w:rsidTr="0090667A">
        <w:trPr>
          <w:trHeight w:val="432"/>
        </w:trPr>
        <w:tc>
          <w:tcPr>
            <w:tcW w:w="2785" w:type="dxa"/>
            <w:gridSpan w:val="2"/>
            <w:shd w:val="clear" w:color="auto" w:fill="auto"/>
            <w:vAlign w:val="center"/>
          </w:tcPr>
          <w:p w14:paraId="0254A28D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Nominating Member Name:</w:t>
            </w:r>
          </w:p>
        </w:tc>
        <w:tc>
          <w:tcPr>
            <w:tcW w:w="6565" w:type="dxa"/>
            <w:gridSpan w:val="3"/>
            <w:shd w:val="clear" w:color="auto" w:fill="auto"/>
            <w:vAlign w:val="center"/>
          </w:tcPr>
          <w:p w14:paraId="03ECAEED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3"/>
          </w:p>
        </w:tc>
      </w:tr>
      <w:tr w:rsidR="00E9774A" w:rsidRPr="00E9774A" w14:paraId="4B440529" w14:textId="77777777" w:rsidTr="008422FF">
        <w:trPr>
          <w:trHeight w:val="432"/>
        </w:trPr>
        <w:tc>
          <w:tcPr>
            <w:tcW w:w="1525" w:type="dxa"/>
            <w:shd w:val="clear" w:color="auto" w:fill="auto"/>
            <w:vAlign w:val="center"/>
          </w:tcPr>
          <w:p w14:paraId="49043315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Email Address:</w:t>
            </w:r>
          </w:p>
        </w:tc>
        <w:tc>
          <w:tcPr>
            <w:tcW w:w="7825" w:type="dxa"/>
            <w:gridSpan w:val="4"/>
            <w:shd w:val="clear" w:color="auto" w:fill="auto"/>
            <w:vAlign w:val="center"/>
          </w:tcPr>
          <w:p w14:paraId="41288A07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4"/>
          </w:p>
        </w:tc>
      </w:tr>
      <w:tr w:rsidR="00E9774A" w:rsidRPr="00E9774A" w14:paraId="6CEE72C0" w14:textId="77777777" w:rsidTr="008422FF">
        <w:trPr>
          <w:trHeight w:val="432"/>
        </w:trPr>
        <w:tc>
          <w:tcPr>
            <w:tcW w:w="1525" w:type="dxa"/>
            <w:shd w:val="clear" w:color="auto" w:fill="auto"/>
            <w:vAlign w:val="center"/>
          </w:tcPr>
          <w:p w14:paraId="0B86CED7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Phone #:</w:t>
            </w:r>
          </w:p>
        </w:tc>
        <w:tc>
          <w:tcPr>
            <w:tcW w:w="3330" w:type="dxa"/>
            <w:gridSpan w:val="2"/>
            <w:shd w:val="clear" w:color="auto" w:fill="auto"/>
            <w:vAlign w:val="center"/>
          </w:tcPr>
          <w:p w14:paraId="4DB9B285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5"/>
          </w:p>
        </w:tc>
        <w:tc>
          <w:tcPr>
            <w:tcW w:w="1890" w:type="dxa"/>
            <w:shd w:val="clear" w:color="auto" w:fill="auto"/>
            <w:vAlign w:val="center"/>
          </w:tcPr>
          <w:p w14:paraId="68027CCB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b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b/>
                <w:sz w:val="19"/>
                <w:szCs w:val="19"/>
              </w:rPr>
              <w:t>Alternate Phone #:</w:t>
            </w:r>
          </w:p>
        </w:tc>
        <w:tc>
          <w:tcPr>
            <w:tcW w:w="2605" w:type="dxa"/>
            <w:shd w:val="clear" w:color="auto" w:fill="auto"/>
            <w:vAlign w:val="center"/>
          </w:tcPr>
          <w:p w14:paraId="427A67D7" w14:textId="77777777" w:rsidR="00E9774A" w:rsidRPr="0090667A" w:rsidRDefault="00E9774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6"/>
          </w:p>
        </w:tc>
      </w:tr>
    </w:tbl>
    <w:p w14:paraId="4865BEC7" w14:textId="54D7EAD8" w:rsidR="00E9774A" w:rsidRPr="0090667A" w:rsidRDefault="00E9774A" w:rsidP="00E9774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505050"/>
          <w:sz w:val="20"/>
          <w:szCs w:val="20"/>
        </w:rPr>
      </w:pPr>
    </w:p>
    <w:p w14:paraId="78BBB6E1" w14:textId="77777777" w:rsidR="006F3954" w:rsidRDefault="006F3954" w:rsidP="0090667A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7A593AFB" w14:textId="02AB17C6" w:rsidR="0090667A" w:rsidRPr="0090667A" w:rsidRDefault="0090667A" w:rsidP="0090667A">
      <w:pPr>
        <w:spacing w:after="0" w:line="240" w:lineRule="auto"/>
        <w:rPr>
          <w:rFonts w:ascii="Segoe UI" w:hAnsi="Segoe UI" w:cs="Segoe UI"/>
          <w:sz w:val="20"/>
          <w:szCs w:val="20"/>
        </w:rPr>
      </w:pPr>
      <w:r w:rsidRPr="0090667A">
        <w:rPr>
          <w:rFonts w:ascii="Segoe UI" w:hAnsi="Segoe UI" w:cs="Segoe UI"/>
          <w:sz w:val="20"/>
          <w:szCs w:val="20"/>
        </w:rPr>
        <w:t xml:space="preserve">You </w:t>
      </w:r>
      <w:r w:rsidRPr="0090667A">
        <w:rPr>
          <w:rFonts w:ascii="Segoe UI" w:hAnsi="Segoe UI" w:cs="Segoe UI"/>
          <w:sz w:val="20"/>
          <w:szCs w:val="20"/>
          <w:u w:val="single"/>
        </w:rPr>
        <w:t>must answer</w:t>
      </w:r>
      <w:r w:rsidRPr="0090667A">
        <w:rPr>
          <w:rFonts w:ascii="Segoe UI" w:hAnsi="Segoe UI" w:cs="Segoe UI"/>
          <w:sz w:val="20"/>
          <w:szCs w:val="20"/>
        </w:rPr>
        <w:t xml:space="preserve"> </w:t>
      </w:r>
      <w:r w:rsidRPr="0090667A">
        <w:rPr>
          <w:rFonts w:ascii="Segoe UI" w:hAnsi="Segoe UI" w:cs="Segoe UI"/>
          <w:sz w:val="20"/>
          <w:szCs w:val="20"/>
        </w:rPr>
        <w:t xml:space="preserve">all of </w:t>
      </w:r>
      <w:r w:rsidRPr="0090667A">
        <w:rPr>
          <w:rFonts w:ascii="Segoe UI" w:hAnsi="Segoe UI" w:cs="Segoe UI"/>
          <w:sz w:val="20"/>
          <w:szCs w:val="20"/>
        </w:rPr>
        <w:t xml:space="preserve">the following questions. Please make your </w:t>
      </w:r>
      <w:r w:rsidRPr="0090667A">
        <w:rPr>
          <w:rFonts w:ascii="Segoe UI" w:hAnsi="Segoe UI" w:cs="Segoe UI"/>
          <w:sz w:val="20"/>
          <w:szCs w:val="20"/>
        </w:rPr>
        <w:t>responses succinct</w:t>
      </w:r>
      <w:r w:rsidRPr="0090667A">
        <w:rPr>
          <w:rFonts w:ascii="Segoe UI" w:hAnsi="Segoe UI" w:cs="Segoe UI"/>
          <w:sz w:val="20"/>
          <w:szCs w:val="20"/>
        </w:rPr>
        <w:t xml:space="preserve"> and concise</w:t>
      </w:r>
      <w:r w:rsidRPr="0090667A">
        <w:rPr>
          <w:rFonts w:ascii="Segoe UI" w:hAnsi="Segoe UI" w:cs="Segoe UI"/>
          <w:sz w:val="20"/>
          <w:szCs w:val="20"/>
        </w:rPr>
        <w:t>. This and your bio will serve as your portfolio and be shared with the membership during the election.</w:t>
      </w:r>
    </w:p>
    <w:p w14:paraId="01F1A0D6" w14:textId="2DB3F3FB" w:rsidR="0090667A" w:rsidRPr="0090667A" w:rsidRDefault="0090667A" w:rsidP="0090667A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5"/>
      </w:tblGrid>
      <w:tr w:rsidR="0090667A" w14:paraId="31982BD7" w14:textId="77777777" w:rsidTr="00374A6B">
        <w:trPr>
          <w:trHeight w:val="1800"/>
        </w:trPr>
        <w:tc>
          <w:tcPr>
            <w:tcW w:w="9355" w:type="dxa"/>
            <w:shd w:val="clear" w:color="auto" w:fill="auto"/>
          </w:tcPr>
          <w:p w14:paraId="0145714F" w14:textId="061A9232" w:rsidR="0090667A" w:rsidRPr="00264872" w:rsidRDefault="0090667A" w:rsidP="0090667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  <w:r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Why do you wish to </w:t>
            </w:r>
            <w:r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serve </w:t>
            </w:r>
            <w:r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on the ASPHP Board of Directors?  </w:t>
            </w:r>
          </w:p>
          <w:p w14:paraId="6018A602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7"/>
          </w:p>
          <w:p w14:paraId="2CA5916A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  <w:p w14:paraId="66C86A05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</w:tc>
      </w:tr>
      <w:tr w:rsidR="0090667A" w14:paraId="05F56355" w14:textId="77777777" w:rsidTr="00374A6B">
        <w:trPr>
          <w:trHeight w:val="1800"/>
        </w:trPr>
        <w:tc>
          <w:tcPr>
            <w:tcW w:w="9355" w:type="dxa"/>
            <w:shd w:val="clear" w:color="auto" w:fill="auto"/>
          </w:tcPr>
          <w:p w14:paraId="35D6B1C5" w14:textId="5955611E" w:rsidR="0090667A" w:rsidRPr="00264872" w:rsidRDefault="0090667A" w:rsidP="0090667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  <w:r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lastRenderedPageBreak/>
              <w:t>If elected, w</w:t>
            </w:r>
            <w:r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hat would your </w:t>
            </w:r>
            <w:r w:rsidR="00264872"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top three (3) </w:t>
            </w:r>
            <w:r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>priorities be for ASPHP</w:t>
            </w:r>
            <w:r w:rsidR="00264872"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 and why</w:t>
            </w:r>
            <w:r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>?</w:t>
            </w:r>
          </w:p>
          <w:p w14:paraId="086EA42B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8" w:name="Text11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8"/>
          </w:p>
          <w:p w14:paraId="179CB1AF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  <w:p w14:paraId="7159328E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</w:tc>
      </w:tr>
      <w:tr w:rsidR="0090667A" w14:paraId="3A9EC2AE" w14:textId="77777777" w:rsidTr="00374A6B">
        <w:trPr>
          <w:trHeight w:val="1800"/>
        </w:trPr>
        <w:tc>
          <w:tcPr>
            <w:tcW w:w="9355" w:type="dxa"/>
            <w:shd w:val="clear" w:color="auto" w:fill="auto"/>
          </w:tcPr>
          <w:p w14:paraId="31F05D2A" w14:textId="00BE349C" w:rsidR="0090667A" w:rsidRPr="00264872" w:rsidRDefault="0090667A" w:rsidP="00264872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  <w:r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>What strengths and specific skills</w:t>
            </w:r>
            <w:r w:rsidR="00264872"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>, talents and background do you possess that would allow you to serve effectively on the ASPHP Board?</w:t>
            </w:r>
          </w:p>
          <w:p w14:paraId="6D32F151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9"/>
          </w:p>
          <w:p w14:paraId="5660A131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  <w:p w14:paraId="5414BCE0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</w:tc>
      </w:tr>
      <w:tr w:rsidR="0090667A" w14:paraId="50E4C763" w14:textId="77777777" w:rsidTr="00374A6B">
        <w:trPr>
          <w:trHeight w:val="1800"/>
        </w:trPr>
        <w:tc>
          <w:tcPr>
            <w:tcW w:w="9355" w:type="dxa"/>
            <w:shd w:val="clear" w:color="auto" w:fill="auto"/>
          </w:tcPr>
          <w:p w14:paraId="779F56DD" w14:textId="18F69EB4" w:rsidR="0090667A" w:rsidRPr="00264872" w:rsidRDefault="0090667A" w:rsidP="00264872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  <w:r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>Wha</w:t>
            </w:r>
            <w:r w:rsidR="00264872"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>t prior</w:t>
            </w:r>
            <w:r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 leadership position(s) have you held o</w:t>
            </w:r>
            <w:r w:rsidR="0000790E">
              <w:rPr>
                <w:rFonts w:ascii="Segoe UI" w:hAnsi="Segoe UI" w:cs="Segoe UI"/>
                <w:b/>
                <w:bCs/>
                <w:sz w:val="19"/>
                <w:szCs w:val="19"/>
              </w:rPr>
              <w:t>n</w:t>
            </w:r>
            <w:r w:rsidRPr="00264872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 non-profit Boards? </w:t>
            </w:r>
          </w:p>
          <w:p w14:paraId="36D44B54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  <w:bookmarkEnd w:id="10"/>
          </w:p>
          <w:p w14:paraId="095AB6DA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  <w:p w14:paraId="78257ACB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</w:tc>
      </w:tr>
      <w:tr w:rsidR="0090667A" w14:paraId="0AA14563" w14:textId="77777777" w:rsidTr="00374A6B">
        <w:trPr>
          <w:trHeight w:val="1800"/>
        </w:trPr>
        <w:tc>
          <w:tcPr>
            <w:tcW w:w="9355" w:type="dxa"/>
            <w:shd w:val="clear" w:color="auto" w:fill="auto"/>
          </w:tcPr>
          <w:p w14:paraId="73C214BA" w14:textId="083B9BED" w:rsidR="0090667A" w:rsidRPr="008B0D1C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  <w:u w:val="single"/>
              </w:rPr>
            </w:pPr>
            <w:r w:rsidRPr="008B0D1C">
              <w:rPr>
                <w:rFonts w:ascii="Segoe UI" w:hAnsi="Segoe UI" w:cs="Segoe UI"/>
                <w:b/>
                <w:sz w:val="19"/>
                <w:szCs w:val="19"/>
                <w:u w:val="single"/>
              </w:rPr>
              <w:t xml:space="preserve">QUESTION FOR CURRENT BOARD MEMBERS ONLY: </w:t>
            </w:r>
          </w:p>
          <w:p w14:paraId="77A215C2" w14:textId="645668C6" w:rsidR="0090667A" w:rsidRPr="008B0D1C" w:rsidRDefault="0090667A" w:rsidP="008B0D1C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Segoe UI" w:hAnsi="Segoe UI" w:cs="Segoe UI"/>
                <w:b/>
                <w:bCs/>
                <w:sz w:val="19"/>
                <w:szCs w:val="19"/>
              </w:rPr>
            </w:pPr>
            <w:r w:rsidRPr="008B0D1C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Please explain </w:t>
            </w:r>
            <w:r w:rsidR="008B0D1C" w:rsidRPr="008B0D1C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what significant </w:t>
            </w:r>
            <w:r w:rsidRPr="008B0D1C">
              <w:rPr>
                <w:rFonts w:ascii="Segoe UI" w:hAnsi="Segoe UI" w:cs="Segoe UI"/>
                <w:b/>
                <w:bCs/>
                <w:sz w:val="19"/>
                <w:szCs w:val="19"/>
              </w:rPr>
              <w:t xml:space="preserve">contributions you have made </w:t>
            </w:r>
            <w:r w:rsidR="008B0D1C" w:rsidRPr="008B0D1C">
              <w:rPr>
                <w:rFonts w:ascii="Segoe UI" w:hAnsi="Segoe UI" w:cs="Segoe UI"/>
                <w:b/>
                <w:bCs/>
                <w:sz w:val="19"/>
                <w:szCs w:val="19"/>
              </w:rPr>
              <w:t>to ASPHP during your current Board term.</w:t>
            </w:r>
          </w:p>
          <w:p w14:paraId="2029ACCA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0667A">
              <w:rPr>
                <w:rFonts w:ascii="Segoe UI" w:hAnsi="Segoe UI" w:cs="Segoe UI"/>
                <w:sz w:val="19"/>
                <w:szCs w:val="19"/>
              </w:rPr>
              <w:instrText xml:space="preserve"> FORMTEXT </w:instrText>
            </w:r>
            <w:r w:rsidRPr="0090667A">
              <w:rPr>
                <w:rFonts w:ascii="Segoe UI" w:hAnsi="Segoe UI" w:cs="Segoe UI"/>
                <w:sz w:val="19"/>
                <w:szCs w:val="19"/>
              </w:rPr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separate"/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noProof/>
                <w:sz w:val="19"/>
                <w:szCs w:val="19"/>
              </w:rPr>
              <w:t> </w:t>
            </w:r>
            <w:r w:rsidRPr="0090667A">
              <w:rPr>
                <w:rFonts w:ascii="Segoe UI" w:hAnsi="Segoe UI" w:cs="Segoe UI"/>
                <w:sz w:val="19"/>
                <w:szCs w:val="19"/>
              </w:rPr>
              <w:fldChar w:fldCharType="end"/>
            </w:r>
          </w:p>
          <w:p w14:paraId="79D677DA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  <w:p w14:paraId="33C0E86C" w14:textId="77777777" w:rsidR="0090667A" w:rsidRPr="0090667A" w:rsidRDefault="0090667A" w:rsidP="008422FF">
            <w:pPr>
              <w:spacing w:after="0"/>
              <w:rPr>
                <w:rFonts w:ascii="Segoe UI" w:hAnsi="Segoe UI" w:cs="Segoe UI"/>
                <w:sz w:val="19"/>
                <w:szCs w:val="19"/>
              </w:rPr>
            </w:pPr>
          </w:p>
        </w:tc>
      </w:tr>
    </w:tbl>
    <w:p w14:paraId="6BA3AD8A" w14:textId="21B15645" w:rsidR="0090667A" w:rsidRPr="00C87CAB" w:rsidRDefault="0090667A" w:rsidP="0090667A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5E8BAD8A" w14:textId="71670803" w:rsidR="00C87CAB" w:rsidRPr="00374A6B" w:rsidRDefault="00C87CAB" w:rsidP="00C87CAB">
      <w:pPr>
        <w:spacing w:after="0" w:line="276" w:lineRule="auto"/>
        <w:rPr>
          <w:rFonts w:ascii="Segoe UI" w:hAnsi="Segoe UI" w:cs="Segoe UI"/>
          <w:bCs/>
          <w:sz w:val="20"/>
          <w:szCs w:val="20"/>
        </w:rPr>
      </w:pPr>
      <w:r w:rsidRPr="00374A6B">
        <w:rPr>
          <w:rFonts w:ascii="Segoe UI" w:hAnsi="Segoe UI" w:cs="Segoe UI"/>
          <w:bCs/>
          <w:sz w:val="20"/>
          <w:szCs w:val="20"/>
        </w:rPr>
        <w:t xml:space="preserve">Please provide a brief bio </w:t>
      </w:r>
      <w:r w:rsidRPr="00374A6B">
        <w:rPr>
          <w:rFonts w:ascii="Segoe UI" w:hAnsi="Segoe UI" w:cs="Segoe UI"/>
          <w:bCs/>
          <w:sz w:val="20"/>
          <w:szCs w:val="20"/>
        </w:rPr>
        <w:t>of no</w:t>
      </w:r>
      <w:r w:rsidRPr="00374A6B">
        <w:rPr>
          <w:rFonts w:ascii="Segoe UI" w:hAnsi="Segoe UI" w:cs="Segoe UI"/>
          <w:bCs/>
          <w:sz w:val="20"/>
          <w:szCs w:val="20"/>
        </w:rPr>
        <w:t xml:space="preserve"> more than 1</w:t>
      </w:r>
      <w:r w:rsidRPr="00374A6B">
        <w:rPr>
          <w:rFonts w:ascii="Segoe UI" w:hAnsi="Segoe UI" w:cs="Segoe UI"/>
          <w:bCs/>
          <w:sz w:val="20"/>
          <w:szCs w:val="20"/>
        </w:rPr>
        <w:t>50</w:t>
      </w:r>
      <w:r w:rsidRPr="00374A6B">
        <w:rPr>
          <w:rFonts w:ascii="Segoe UI" w:hAnsi="Segoe UI" w:cs="Segoe UI"/>
          <w:bCs/>
          <w:sz w:val="20"/>
          <w:szCs w:val="20"/>
        </w:rPr>
        <w:t xml:space="preserve"> words</w:t>
      </w:r>
      <w:r w:rsidRPr="00374A6B">
        <w:rPr>
          <w:rFonts w:ascii="Segoe UI" w:hAnsi="Segoe UI" w:cs="Segoe UI"/>
          <w:bCs/>
          <w:sz w:val="20"/>
          <w:szCs w:val="20"/>
        </w:rPr>
        <w:t>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5"/>
      </w:tblGrid>
      <w:tr w:rsidR="00C87CAB" w14:paraId="0511C722" w14:textId="77777777" w:rsidTr="00C87CAB">
        <w:tc>
          <w:tcPr>
            <w:tcW w:w="9355" w:type="dxa"/>
            <w:shd w:val="clear" w:color="auto" w:fill="auto"/>
          </w:tcPr>
          <w:bookmarkStart w:id="11" w:name="_Hlk86239100"/>
          <w:p w14:paraId="2F8D817E" w14:textId="77777777" w:rsidR="00C87CAB" w:rsidRDefault="00C87CAB" w:rsidP="008422FF">
            <w:pPr>
              <w:spacing w:after="0"/>
            </w:pP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  <w:p w14:paraId="62AD8A00" w14:textId="77777777" w:rsidR="00C87CAB" w:rsidRDefault="00C87CAB" w:rsidP="008422FF">
            <w:pPr>
              <w:spacing w:after="0"/>
            </w:pPr>
          </w:p>
          <w:p w14:paraId="369409ED" w14:textId="77777777" w:rsidR="00C87CAB" w:rsidRDefault="00C87CAB" w:rsidP="008422FF">
            <w:pPr>
              <w:spacing w:after="0"/>
            </w:pPr>
          </w:p>
          <w:p w14:paraId="684DA076" w14:textId="77777777" w:rsidR="00C87CAB" w:rsidRDefault="00C87CAB" w:rsidP="008422FF">
            <w:pPr>
              <w:spacing w:after="0"/>
            </w:pPr>
          </w:p>
        </w:tc>
      </w:tr>
      <w:bookmarkEnd w:id="11"/>
    </w:tbl>
    <w:p w14:paraId="2B474B3E" w14:textId="278887A1" w:rsidR="00C87CAB" w:rsidRPr="00C06DB8" w:rsidRDefault="00C87CAB" w:rsidP="0090667A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3BC7EC27" w14:textId="14172964" w:rsidR="00C87CAB" w:rsidRPr="00374A6B" w:rsidRDefault="00DC317E" w:rsidP="0090667A">
      <w:pPr>
        <w:spacing w:after="0" w:line="240" w:lineRule="auto"/>
        <w:rPr>
          <w:rFonts w:ascii="Segoe UI" w:hAnsi="Segoe UI" w:cs="Segoe UI"/>
          <w:bCs/>
          <w:sz w:val="20"/>
          <w:szCs w:val="20"/>
        </w:rPr>
      </w:pPr>
      <w:r w:rsidRPr="00374A6B">
        <w:rPr>
          <w:rFonts w:ascii="Segoe UI" w:hAnsi="Segoe UI" w:cs="Segoe UI"/>
          <w:bCs/>
          <w:sz w:val="20"/>
          <w:szCs w:val="20"/>
        </w:rPr>
        <w:t>You must also provide an attach the following to your submission:</w:t>
      </w:r>
    </w:p>
    <w:p w14:paraId="579B9600" w14:textId="1CD8A766" w:rsidR="00DC317E" w:rsidRPr="00374A6B" w:rsidRDefault="00DC317E" w:rsidP="00DC317E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  <w:bCs/>
          <w:sz w:val="20"/>
          <w:szCs w:val="20"/>
        </w:rPr>
      </w:pPr>
      <w:r w:rsidRPr="00374A6B">
        <w:rPr>
          <w:rFonts w:ascii="Segoe UI" w:hAnsi="Segoe UI" w:cs="Segoe UI"/>
          <w:bCs/>
          <w:sz w:val="20"/>
          <w:szCs w:val="20"/>
        </w:rPr>
        <w:t>Curriculum Vitae</w:t>
      </w:r>
    </w:p>
    <w:p w14:paraId="3E9ABB16" w14:textId="5C23FCF6" w:rsidR="00DC317E" w:rsidRPr="00374A6B" w:rsidRDefault="00DC317E" w:rsidP="00DC317E">
      <w:pPr>
        <w:pStyle w:val="ListParagraph"/>
        <w:numPr>
          <w:ilvl w:val="0"/>
          <w:numId w:val="6"/>
        </w:numPr>
        <w:spacing w:after="0" w:line="240" w:lineRule="auto"/>
        <w:rPr>
          <w:rFonts w:ascii="Segoe UI" w:hAnsi="Segoe UI" w:cs="Segoe UI"/>
          <w:bCs/>
          <w:sz w:val="20"/>
          <w:szCs w:val="20"/>
        </w:rPr>
      </w:pPr>
      <w:r w:rsidRPr="00374A6B">
        <w:rPr>
          <w:rFonts w:ascii="Segoe UI" w:hAnsi="Segoe UI" w:cs="Segoe UI"/>
          <w:bCs/>
          <w:sz w:val="20"/>
          <w:szCs w:val="20"/>
        </w:rPr>
        <w:t>High-resolution headshot in JPEG format</w:t>
      </w:r>
    </w:p>
    <w:p w14:paraId="6BAC5B08" w14:textId="12398A77" w:rsidR="00C06DB8" w:rsidRDefault="00C06DB8" w:rsidP="00C06DB8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</w:p>
    <w:p w14:paraId="4481A982" w14:textId="503F47A8" w:rsidR="00C06DB8" w:rsidRDefault="009B6EE9" w:rsidP="009B6EE9">
      <w:pPr>
        <w:spacing w:after="0" w:line="240" w:lineRule="auto"/>
        <w:jc w:val="center"/>
        <w:rPr>
          <w:rFonts w:ascii="Segoe UI" w:hAnsi="Segoe UI" w:cs="Segoe UI"/>
          <w:sz w:val="20"/>
          <w:szCs w:val="20"/>
        </w:rPr>
      </w:pPr>
      <w:r w:rsidRPr="009B6EE9">
        <w:rPr>
          <w:rFonts w:ascii="Segoe UI" w:hAnsi="Segoe UI" w:cs="Segoe UI"/>
          <w:b/>
          <w:bCs/>
          <w:color w:val="C00000"/>
          <w:sz w:val="18"/>
          <w:szCs w:val="18"/>
        </w:rPr>
        <w:t>**ASPHP Bylaws dictate that all Board of Directors be a part of the membership. Accepted nominees who are not currently a part of the membership will be required to join at the time of nomination acceptance.**</w:t>
      </w:r>
    </w:p>
    <w:p w14:paraId="26ACE474" w14:textId="1AAD6BF0" w:rsidR="00374A6B" w:rsidRDefault="00374A6B" w:rsidP="009B6EE9">
      <w:pPr>
        <w:spacing w:after="0" w:line="240" w:lineRule="auto"/>
        <w:jc w:val="center"/>
        <w:rPr>
          <w:rFonts w:ascii="Segoe UI" w:hAnsi="Segoe UI" w:cs="Segoe UI"/>
          <w:sz w:val="20"/>
          <w:szCs w:val="20"/>
        </w:rPr>
      </w:pPr>
    </w:p>
    <w:p w14:paraId="0A128BB1" w14:textId="77777777" w:rsidR="00374A6B" w:rsidRDefault="00374A6B" w:rsidP="009B6EE9">
      <w:pPr>
        <w:spacing w:after="0" w:line="240" w:lineRule="auto"/>
        <w:jc w:val="center"/>
        <w:rPr>
          <w:rFonts w:ascii="Segoe UI" w:hAnsi="Segoe UI" w:cs="Segoe UI"/>
          <w:sz w:val="20"/>
          <w:szCs w:val="20"/>
        </w:rPr>
      </w:pPr>
    </w:p>
    <w:p w14:paraId="0F0E8CDA" w14:textId="24DF1419" w:rsidR="00374A6B" w:rsidRPr="00374A6B" w:rsidRDefault="00374A6B" w:rsidP="00374A6B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We thank you for your interest in serving the organization. If you have any questions regarding the nomination process, please contact Annie Wiest, Executive Director, at </w:t>
      </w:r>
      <w:hyperlink r:id="rId8" w:history="1">
        <w:r w:rsidRPr="00374A6B">
          <w:rPr>
            <w:rStyle w:val="Hyperlink"/>
            <w:rFonts w:ascii="Segoe UI" w:hAnsi="Segoe UI" w:cs="Segoe UI"/>
            <w:color w:val="4472C4" w:themeColor="accent1"/>
            <w:sz w:val="20"/>
            <w:szCs w:val="20"/>
          </w:rPr>
          <w:t>awiest@asphp.org</w:t>
        </w:r>
      </w:hyperlink>
      <w:r>
        <w:rPr>
          <w:rFonts w:ascii="Segoe UI" w:hAnsi="Segoe UI" w:cs="Segoe UI"/>
          <w:sz w:val="20"/>
          <w:szCs w:val="20"/>
        </w:rPr>
        <w:t xml:space="preserve">. </w:t>
      </w:r>
    </w:p>
    <w:p w14:paraId="4F6DEA2C" w14:textId="77777777" w:rsidR="00C06DB8" w:rsidRPr="00C06DB8" w:rsidRDefault="00C06DB8" w:rsidP="00C06DB8">
      <w:pPr>
        <w:spacing w:after="0" w:line="240" w:lineRule="auto"/>
        <w:rPr>
          <w:rFonts w:ascii="Segoe UI" w:hAnsi="Segoe UI" w:cs="Segoe UI"/>
          <w:b/>
          <w:bCs/>
          <w:sz w:val="20"/>
          <w:szCs w:val="20"/>
        </w:rPr>
      </w:pPr>
    </w:p>
    <w:sectPr w:rsidR="00C06DB8" w:rsidRPr="00C06DB8" w:rsidSect="00A13036">
      <w:headerReference w:type="default" r:id="rId9"/>
      <w:footerReference w:type="default" r:id="rId10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5C582" w14:textId="77777777" w:rsidR="008025A7" w:rsidRDefault="008025A7" w:rsidP="00ED130A">
      <w:pPr>
        <w:spacing w:after="0" w:line="240" w:lineRule="auto"/>
      </w:pPr>
      <w:r>
        <w:separator/>
      </w:r>
    </w:p>
  </w:endnote>
  <w:endnote w:type="continuationSeparator" w:id="0">
    <w:p w14:paraId="5A9391AA" w14:textId="77777777" w:rsidR="008025A7" w:rsidRDefault="008025A7" w:rsidP="00ED1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D30A7" w14:textId="77777777" w:rsidR="006C3892" w:rsidRPr="00C87CAB" w:rsidRDefault="006C3892" w:rsidP="00C87CAB">
    <w:pPr>
      <w:pStyle w:val="Footer"/>
      <w:jc w:val="center"/>
      <w:rPr>
        <w:rFonts w:cstheme="minorHAnsi"/>
        <w:sz w:val="19"/>
        <w:szCs w:val="19"/>
      </w:rPr>
    </w:pPr>
    <w:r w:rsidRPr="00C87CAB">
      <w:rPr>
        <w:rFonts w:cstheme="minorHAnsi"/>
        <w:sz w:val="19"/>
        <w:szCs w:val="19"/>
      </w:rPr>
      <w:t>ASPHP Headquarters, 125 Warrendale Bayne Road, Suite 375, Warrendale, PA 15086</w:t>
    </w:r>
  </w:p>
  <w:p w14:paraId="44E2D528" w14:textId="1EFB7005" w:rsidR="006C3892" w:rsidRPr="00C87CAB" w:rsidRDefault="006C3892" w:rsidP="00C87CAB">
    <w:pPr>
      <w:pStyle w:val="Footer"/>
      <w:jc w:val="center"/>
      <w:rPr>
        <w:rFonts w:cstheme="minorHAnsi"/>
        <w:sz w:val="19"/>
        <w:szCs w:val="19"/>
      </w:rPr>
    </w:pPr>
    <w:r w:rsidRPr="00C87CAB">
      <w:rPr>
        <w:rFonts w:cstheme="minorHAnsi"/>
        <w:sz w:val="19"/>
        <w:szCs w:val="19"/>
      </w:rPr>
      <w:t>Tel: 610-248-9911</w:t>
    </w:r>
    <w:r w:rsidRPr="00C87CAB">
      <w:rPr>
        <w:rFonts w:cstheme="minorHAnsi"/>
        <w:sz w:val="19"/>
        <w:szCs w:val="19"/>
      </w:rPr>
      <w:t xml:space="preserve"> </w:t>
    </w:r>
    <w:r w:rsidRPr="00C87CAB">
      <w:rPr>
        <w:rFonts w:cstheme="minorHAnsi"/>
        <w:sz w:val="19"/>
        <w:szCs w:val="19"/>
      </w:rPr>
      <w:sym w:font="Wingdings 2" w:char="F096"/>
    </w:r>
    <w:r w:rsidRPr="00C87CAB">
      <w:rPr>
        <w:rFonts w:cstheme="minorHAnsi"/>
        <w:sz w:val="19"/>
        <w:szCs w:val="19"/>
      </w:rPr>
      <w:t xml:space="preserve"> Fax: 724-935-1560 </w:t>
    </w:r>
    <w:r w:rsidRPr="00C87CAB">
      <w:rPr>
        <w:rFonts w:cstheme="minorHAnsi"/>
        <w:sz w:val="19"/>
        <w:szCs w:val="19"/>
      </w:rPr>
      <w:sym w:font="Wingdings 2" w:char="F096"/>
    </w:r>
    <w:r w:rsidRPr="00C87CAB">
      <w:rPr>
        <w:rFonts w:cstheme="minorHAnsi"/>
        <w:sz w:val="19"/>
        <w:szCs w:val="19"/>
      </w:rPr>
      <w:t xml:space="preserve"> Email: </w:t>
    </w:r>
    <w:hyperlink r:id="rId1" w:history="1">
      <w:r w:rsidRPr="00C87CAB">
        <w:rPr>
          <w:rStyle w:val="Hyperlink"/>
          <w:rFonts w:cstheme="minorHAnsi"/>
          <w:color w:val="4472C4" w:themeColor="accent1"/>
          <w:sz w:val="19"/>
          <w:szCs w:val="19"/>
        </w:rPr>
        <w:t>info@asphp.org</w:t>
      </w:r>
    </w:hyperlink>
    <w:r w:rsidRPr="00C87CAB">
      <w:rPr>
        <w:rFonts w:cstheme="minorHAnsi"/>
        <w:sz w:val="19"/>
        <w:szCs w:val="19"/>
      </w:rPr>
      <w:t xml:space="preserve"> </w:t>
    </w:r>
    <w:r w:rsidR="00C87CAB">
      <w:rPr>
        <w:sz w:val="20"/>
        <w:szCs w:val="20"/>
      </w:rPr>
      <w:sym w:font="Wingdings 2" w:char="F096"/>
    </w:r>
    <w:r w:rsidR="00C87CAB" w:rsidRPr="006C3892">
      <w:rPr>
        <w:sz w:val="20"/>
        <w:szCs w:val="20"/>
      </w:rPr>
      <w:t xml:space="preserve"> </w:t>
    </w:r>
    <w:r w:rsidRPr="00C87CAB">
      <w:rPr>
        <w:rFonts w:cstheme="minorHAnsi"/>
        <w:sz w:val="19"/>
        <w:szCs w:val="19"/>
      </w:rPr>
      <w:t>www.asphp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324D3" w14:textId="77777777" w:rsidR="008025A7" w:rsidRDefault="008025A7" w:rsidP="00ED130A">
      <w:pPr>
        <w:spacing w:after="0" w:line="240" w:lineRule="auto"/>
      </w:pPr>
      <w:r>
        <w:separator/>
      </w:r>
    </w:p>
  </w:footnote>
  <w:footnote w:type="continuationSeparator" w:id="0">
    <w:p w14:paraId="4263E560" w14:textId="77777777" w:rsidR="008025A7" w:rsidRDefault="008025A7" w:rsidP="00ED13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8479F" w14:textId="236103C0" w:rsidR="00ED130A" w:rsidRDefault="00ED130A">
    <w:pPr>
      <w:pStyle w:val="Header"/>
    </w:pPr>
    <w:r>
      <w:rPr>
        <w:rFonts w:cstheme="minorHAnsi"/>
        <w:b/>
        <w:bCs/>
        <w:noProof/>
        <w:color w:val="344D6B"/>
        <w:sz w:val="32"/>
        <w:szCs w:val="32"/>
        <w:bdr w:val="none" w:sz="0" w:space="0" w:color="auto" w:frame="1"/>
      </w:rPr>
      <w:drawing>
        <wp:inline distT="0" distB="0" distL="0" distR="0" wp14:anchorId="1B9794BF" wp14:editId="3B7E83EF">
          <wp:extent cx="2743200" cy="680540"/>
          <wp:effectExtent l="0" t="0" r="0" b="5715"/>
          <wp:docPr id="2" name="Picture 2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07371" cy="696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D99C5D" w14:textId="677537C6" w:rsidR="0000790E" w:rsidRDefault="0000790E">
    <w:pPr>
      <w:pStyle w:val="Header"/>
    </w:pPr>
  </w:p>
  <w:p w14:paraId="16E9A32A" w14:textId="77777777" w:rsidR="006F3954" w:rsidRDefault="006F39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561EC"/>
    <w:multiLevelType w:val="multilevel"/>
    <w:tmpl w:val="ADECC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726762"/>
    <w:multiLevelType w:val="multilevel"/>
    <w:tmpl w:val="CDCA7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BA34BE"/>
    <w:multiLevelType w:val="hybridMultilevel"/>
    <w:tmpl w:val="37F4DDA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8124CA"/>
    <w:multiLevelType w:val="hybridMultilevel"/>
    <w:tmpl w:val="07187CD2"/>
    <w:lvl w:ilvl="0" w:tplc="D098D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5EA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B004C"/>
    <w:multiLevelType w:val="hybridMultilevel"/>
    <w:tmpl w:val="E3B088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1C653AE"/>
    <w:multiLevelType w:val="hybridMultilevel"/>
    <w:tmpl w:val="FB9ADF9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29152A"/>
    <w:multiLevelType w:val="hybridMultilevel"/>
    <w:tmpl w:val="2F70226A"/>
    <w:lvl w:ilvl="0" w:tplc="D098D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5EA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645F2"/>
    <w:multiLevelType w:val="multilevel"/>
    <w:tmpl w:val="3600E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DIzNrY0NTG2MDNX0lEKTi0uzszPAykwqQUA2XWLyiwAAAA="/>
  </w:docVars>
  <w:rsids>
    <w:rsidRoot w:val="00373548"/>
    <w:rsid w:val="0000464B"/>
    <w:rsid w:val="0000790E"/>
    <w:rsid w:val="000310A2"/>
    <w:rsid w:val="00031C13"/>
    <w:rsid w:val="0003576D"/>
    <w:rsid w:val="00035B47"/>
    <w:rsid w:val="00060B6B"/>
    <w:rsid w:val="00060F02"/>
    <w:rsid w:val="0006245A"/>
    <w:rsid w:val="00080B46"/>
    <w:rsid w:val="00081D45"/>
    <w:rsid w:val="000879A1"/>
    <w:rsid w:val="000A0D0F"/>
    <w:rsid w:val="000A2FF2"/>
    <w:rsid w:val="000C0702"/>
    <w:rsid w:val="000C3F96"/>
    <w:rsid w:val="0010230C"/>
    <w:rsid w:val="00103AF9"/>
    <w:rsid w:val="0011222F"/>
    <w:rsid w:val="001211A2"/>
    <w:rsid w:val="0012142F"/>
    <w:rsid w:val="00123D08"/>
    <w:rsid w:val="00131F25"/>
    <w:rsid w:val="00140177"/>
    <w:rsid w:val="00144D9B"/>
    <w:rsid w:val="00157365"/>
    <w:rsid w:val="00160A90"/>
    <w:rsid w:val="00161EC8"/>
    <w:rsid w:val="00164251"/>
    <w:rsid w:val="00184975"/>
    <w:rsid w:val="001A062D"/>
    <w:rsid w:val="001A6A1C"/>
    <w:rsid w:val="001A6E5C"/>
    <w:rsid w:val="001B6424"/>
    <w:rsid w:val="001B6ABF"/>
    <w:rsid w:val="001B7AB6"/>
    <w:rsid w:val="001C042C"/>
    <w:rsid w:val="001C70C6"/>
    <w:rsid w:val="001C73A4"/>
    <w:rsid w:val="001D1041"/>
    <w:rsid w:val="001D230E"/>
    <w:rsid w:val="001D471D"/>
    <w:rsid w:val="001D62AB"/>
    <w:rsid w:val="001E775C"/>
    <w:rsid w:val="001F3F7E"/>
    <w:rsid w:val="001F79AC"/>
    <w:rsid w:val="00203D63"/>
    <w:rsid w:val="00207D52"/>
    <w:rsid w:val="00212467"/>
    <w:rsid w:val="002174A5"/>
    <w:rsid w:val="0022594D"/>
    <w:rsid w:val="00234C13"/>
    <w:rsid w:val="00237BB1"/>
    <w:rsid w:val="00247550"/>
    <w:rsid w:val="00264872"/>
    <w:rsid w:val="00265EB2"/>
    <w:rsid w:val="0026614B"/>
    <w:rsid w:val="002719FC"/>
    <w:rsid w:val="00271AED"/>
    <w:rsid w:val="00271B3D"/>
    <w:rsid w:val="002725B4"/>
    <w:rsid w:val="002736E3"/>
    <w:rsid w:val="00280538"/>
    <w:rsid w:val="00283B4B"/>
    <w:rsid w:val="00285E38"/>
    <w:rsid w:val="00287E88"/>
    <w:rsid w:val="00293131"/>
    <w:rsid w:val="002A2EA6"/>
    <w:rsid w:val="002B1DE2"/>
    <w:rsid w:val="002C291C"/>
    <w:rsid w:val="002C7593"/>
    <w:rsid w:val="002E38C4"/>
    <w:rsid w:val="002F2966"/>
    <w:rsid w:val="002F3349"/>
    <w:rsid w:val="002F433F"/>
    <w:rsid w:val="003072D4"/>
    <w:rsid w:val="00321A92"/>
    <w:rsid w:val="003268E0"/>
    <w:rsid w:val="00351041"/>
    <w:rsid w:val="00366272"/>
    <w:rsid w:val="00373548"/>
    <w:rsid w:val="00374A6B"/>
    <w:rsid w:val="00380AFF"/>
    <w:rsid w:val="0038699B"/>
    <w:rsid w:val="00391338"/>
    <w:rsid w:val="00394837"/>
    <w:rsid w:val="00397336"/>
    <w:rsid w:val="003A1E1D"/>
    <w:rsid w:val="003A1E4D"/>
    <w:rsid w:val="003A2540"/>
    <w:rsid w:val="003B1FDF"/>
    <w:rsid w:val="003B2B30"/>
    <w:rsid w:val="003B6DEC"/>
    <w:rsid w:val="003B7B65"/>
    <w:rsid w:val="003C0391"/>
    <w:rsid w:val="003C77AD"/>
    <w:rsid w:val="003D6AF8"/>
    <w:rsid w:val="003F1628"/>
    <w:rsid w:val="004070EF"/>
    <w:rsid w:val="004112DC"/>
    <w:rsid w:val="00414149"/>
    <w:rsid w:val="004238E0"/>
    <w:rsid w:val="00430C9C"/>
    <w:rsid w:val="004311E6"/>
    <w:rsid w:val="0043458A"/>
    <w:rsid w:val="00434CBA"/>
    <w:rsid w:val="00437232"/>
    <w:rsid w:val="00444120"/>
    <w:rsid w:val="00461865"/>
    <w:rsid w:val="0046352E"/>
    <w:rsid w:val="00472451"/>
    <w:rsid w:val="0047334F"/>
    <w:rsid w:val="00473841"/>
    <w:rsid w:val="00473845"/>
    <w:rsid w:val="00490E82"/>
    <w:rsid w:val="004A0C5B"/>
    <w:rsid w:val="004A3A10"/>
    <w:rsid w:val="004A6E9B"/>
    <w:rsid w:val="004B2393"/>
    <w:rsid w:val="004F2D56"/>
    <w:rsid w:val="004F7277"/>
    <w:rsid w:val="0050310C"/>
    <w:rsid w:val="0050446A"/>
    <w:rsid w:val="005046DA"/>
    <w:rsid w:val="0051361A"/>
    <w:rsid w:val="00515EAF"/>
    <w:rsid w:val="005208D8"/>
    <w:rsid w:val="005269AA"/>
    <w:rsid w:val="00534F26"/>
    <w:rsid w:val="005355D8"/>
    <w:rsid w:val="005450EF"/>
    <w:rsid w:val="005510A5"/>
    <w:rsid w:val="00556400"/>
    <w:rsid w:val="00560578"/>
    <w:rsid w:val="00561E0E"/>
    <w:rsid w:val="00575F65"/>
    <w:rsid w:val="00593365"/>
    <w:rsid w:val="005966BF"/>
    <w:rsid w:val="005A08E4"/>
    <w:rsid w:val="005A3BD8"/>
    <w:rsid w:val="005A4FCE"/>
    <w:rsid w:val="005A7665"/>
    <w:rsid w:val="005B5854"/>
    <w:rsid w:val="005B597C"/>
    <w:rsid w:val="005C3967"/>
    <w:rsid w:val="005C5AA6"/>
    <w:rsid w:val="005C7F09"/>
    <w:rsid w:val="005E0D90"/>
    <w:rsid w:val="005E209F"/>
    <w:rsid w:val="005E5E1F"/>
    <w:rsid w:val="005E6978"/>
    <w:rsid w:val="00601C7A"/>
    <w:rsid w:val="00611A0B"/>
    <w:rsid w:val="00625343"/>
    <w:rsid w:val="00630085"/>
    <w:rsid w:val="006317E5"/>
    <w:rsid w:val="00632B1A"/>
    <w:rsid w:val="00633116"/>
    <w:rsid w:val="00634DC0"/>
    <w:rsid w:val="00636AAB"/>
    <w:rsid w:val="00643C87"/>
    <w:rsid w:val="00651641"/>
    <w:rsid w:val="00663FD9"/>
    <w:rsid w:val="00692427"/>
    <w:rsid w:val="006B7EDC"/>
    <w:rsid w:val="006C235B"/>
    <w:rsid w:val="006C3892"/>
    <w:rsid w:val="006C5FAE"/>
    <w:rsid w:val="006D6BB9"/>
    <w:rsid w:val="006E03AA"/>
    <w:rsid w:val="006F3954"/>
    <w:rsid w:val="007312FE"/>
    <w:rsid w:val="00732CDD"/>
    <w:rsid w:val="00735029"/>
    <w:rsid w:val="00750594"/>
    <w:rsid w:val="00754662"/>
    <w:rsid w:val="0076540C"/>
    <w:rsid w:val="0078750F"/>
    <w:rsid w:val="00787839"/>
    <w:rsid w:val="007963E4"/>
    <w:rsid w:val="007A0E54"/>
    <w:rsid w:val="007A6A71"/>
    <w:rsid w:val="007B4180"/>
    <w:rsid w:val="007C1AC5"/>
    <w:rsid w:val="007C200C"/>
    <w:rsid w:val="007C28D5"/>
    <w:rsid w:val="007C60D7"/>
    <w:rsid w:val="007D6FF4"/>
    <w:rsid w:val="007D7700"/>
    <w:rsid w:val="007F05D4"/>
    <w:rsid w:val="007F1C24"/>
    <w:rsid w:val="008008FC"/>
    <w:rsid w:val="008025A7"/>
    <w:rsid w:val="00805E30"/>
    <w:rsid w:val="00811260"/>
    <w:rsid w:val="0081539F"/>
    <w:rsid w:val="00816DAD"/>
    <w:rsid w:val="00821B0D"/>
    <w:rsid w:val="00823DC9"/>
    <w:rsid w:val="008458D4"/>
    <w:rsid w:val="00846D39"/>
    <w:rsid w:val="00853EB8"/>
    <w:rsid w:val="008631FC"/>
    <w:rsid w:val="00863DC9"/>
    <w:rsid w:val="00884064"/>
    <w:rsid w:val="00884640"/>
    <w:rsid w:val="0088465D"/>
    <w:rsid w:val="00890C32"/>
    <w:rsid w:val="00894CAF"/>
    <w:rsid w:val="00895982"/>
    <w:rsid w:val="008A202C"/>
    <w:rsid w:val="008A59F6"/>
    <w:rsid w:val="008B0D1C"/>
    <w:rsid w:val="008B444A"/>
    <w:rsid w:val="008B600B"/>
    <w:rsid w:val="008D1DF4"/>
    <w:rsid w:val="008E2C80"/>
    <w:rsid w:val="008E320C"/>
    <w:rsid w:val="0090667A"/>
    <w:rsid w:val="00910F3F"/>
    <w:rsid w:val="00922D06"/>
    <w:rsid w:val="009324C5"/>
    <w:rsid w:val="00933F77"/>
    <w:rsid w:val="00936E9D"/>
    <w:rsid w:val="009438D2"/>
    <w:rsid w:val="00946F64"/>
    <w:rsid w:val="00964D43"/>
    <w:rsid w:val="0096511B"/>
    <w:rsid w:val="00965EB8"/>
    <w:rsid w:val="00966E56"/>
    <w:rsid w:val="009736BC"/>
    <w:rsid w:val="009764E6"/>
    <w:rsid w:val="0098431A"/>
    <w:rsid w:val="009909A9"/>
    <w:rsid w:val="009969A6"/>
    <w:rsid w:val="00997B57"/>
    <w:rsid w:val="009A23DD"/>
    <w:rsid w:val="009B5740"/>
    <w:rsid w:val="009B6A1D"/>
    <w:rsid w:val="009B6EE9"/>
    <w:rsid w:val="009C5D11"/>
    <w:rsid w:val="009C60DD"/>
    <w:rsid w:val="009C66A7"/>
    <w:rsid w:val="009D4CD3"/>
    <w:rsid w:val="009D4E48"/>
    <w:rsid w:val="009E4648"/>
    <w:rsid w:val="009E54A2"/>
    <w:rsid w:val="009E59A5"/>
    <w:rsid w:val="009E5C75"/>
    <w:rsid w:val="00A13036"/>
    <w:rsid w:val="00A3648F"/>
    <w:rsid w:val="00A41675"/>
    <w:rsid w:val="00A41F19"/>
    <w:rsid w:val="00A62C69"/>
    <w:rsid w:val="00A64E45"/>
    <w:rsid w:val="00A8149B"/>
    <w:rsid w:val="00A910B9"/>
    <w:rsid w:val="00AA0371"/>
    <w:rsid w:val="00AB3707"/>
    <w:rsid w:val="00AB46B6"/>
    <w:rsid w:val="00AE04CA"/>
    <w:rsid w:val="00AF293C"/>
    <w:rsid w:val="00AF53F6"/>
    <w:rsid w:val="00AF5E24"/>
    <w:rsid w:val="00B028ED"/>
    <w:rsid w:val="00B07CDB"/>
    <w:rsid w:val="00B14C48"/>
    <w:rsid w:val="00B260E1"/>
    <w:rsid w:val="00B41AD5"/>
    <w:rsid w:val="00B62D9F"/>
    <w:rsid w:val="00B7165F"/>
    <w:rsid w:val="00B9233C"/>
    <w:rsid w:val="00B97E02"/>
    <w:rsid w:val="00BA67BF"/>
    <w:rsid w:val="00BA7289"/>
    <w:rsid w:val="00BA73C5"/>
    <w:rsid w:val="00BB0E18"/>
    <w:rsid w:val="00BB3AAE"/>
    <w:rsid w:val="00BC1CF2"/>
    <w:rsid w:val="00BC6F77"/>
    <w:rsid w:val="00BD42CC"/>
    <w:rsid w:val="00BD76DA"/>
    <w:rsid w:val="00BE449C"/>
    <w:rsid w:val="00BF18A7"/>
    <w:rsid w:val="00BF6510"/>
    <w:rsid w:val="00C01F65"/>
    <w:rsid w:val="00C06DB8"/>
    <w:rsid w:val="00C102EF"/>
    <w:rsid w:val="00C137F4"/>
    <w:rsid w:val="00C46AE1"/>
    <w:rsid w:val="00C47A24"/>
    <w:rsid w:val="00C55C46"/>
    <w:rsid w:val="00C55DFF"/>
    <w:rsid w:val="00C56729"/>
    <w:rsid w:val="00C62C53"/>
    <w:rsid w:val="00C62F33"/>
    <w:rsid w:val="00C74156"/>
    <w:rsid w:val="00C779C8"/>
    <w:rsid w:val="00C816BD"/>
    <w:rsid w:val="00C845AA"/>
    <w:rsid w:val="00C87CAB"/>
    <w:rsid w:val="00CD3DCE"/>
    <w:rsid w:val="00CF3A42"/>
    <w:rsid w:val="00CF5FC6"/>
    <w:rsid w:val="00D1434A"/>
    <w:rsid w:val="00D25112"/>
    <w:rsid w:val="00D33407"/>
    <w:rsid w:val="00D523F6"/>
    <w:rsid w:val="00D5683A"/>
    <w:rsid w:val="00D90A5E"/>
    <w:rsid w:val="00D94A25"/>
    <w:rsid w:val="00DA3DF3"/>
    <w:rsid w:val="00DA5045"/>
    <w:rsid w:val="00DA5FBB"/>
    <w:rsid w:val="00DA796E"/>
    <w:rsid w:val="00DB127F"/>
    <w:rsid w:val="00DB4225"/>
    <w:rsid w:val="00DB62E7"/>
    <w:rsid w:val="00DC317E"/>
    <w:rsid w:val="00DD255A"/>
    <w:rsid w:val="00DD36F5"/>
    <w:rsid w:val="00DD60D9"/>
    <w:rsid w:val="00DF67DF"/>
    <w:rsid w:val="00E003ED"/>
    <w:rsid w:val="00E02C30"/>
    <w:rsid w:val="00E02DB1"/>
    <w:rsid w:val="00E04C29"/>
    <w:rsid w:val="00E0772B"/>
    <w:rsid w:val="00E13669"/>
    <w:rsid w:val="00E229DA"/>
    <w:rsid w:val="00E43833"/>
    <w:rsid w:val="00E44CE6"/>
    <w:rsid w:val="00E5181A"/>
    <w:rsid w:val="00E53C62"/>
    <w:rsid w:val="00E71F64"/>
    <w:rsid w:val="00E731DB"/>
    <w:rsid w:val="00E90B1F"/>
    <w:rsid w:val="00E92E67"/>
    <w:rsid w:val="00E94C37"/>
    <w:rsid w:val="00E96307"/>
    <w:rsid w:val="00E9774A"/>
    <w:rsid w:val="00EA59C8"/>
    <w:rsid w:val="00EB1E63"/>
    <w:rsid w:val="00EC4C54"/>
    <w:rsid w:val="00EC58E5"/>
    <w:rsid w:val="00ED130A"/>
    <w:rsid w:val="00ED2B93"/>
    <w:rsid w:val="00F00A62"/>
    <w:rsid w:val="00F040D2"/>
    <w:rsid w:val="00F126DC"/>
    <w:rsid w:val="00F17A6B"/>
    <w:rsid w:val="00F24355"/>
    <w:rsid w:val="00F24C3B"/>
    <w:rsid w:val="00F67FF3"/>
    <w:rsid w:val="00F70575"/>
    <w:rsid w:val="00F726DE"/>
    <w:rsid w:val="00F75822"/>
    <w:rsid w:val="00F77A09"/>
    <w:rsid w:val="00FA07F0"/>
    <w:rsid w:val="00FA376C"/>
    <w:rsid w:val="00FA44C3"/>
    <w:rsid w:val="00FA4534"/>
    <w:rsid w:val="00FA4C75"/>
    <w:rsid w:val="00FB26AE"/>
    <w:rsid w:val="00FC7C91"/>
    <w:rsid w:val="00FF4C30"/>
    <w:rsid w:val="00FF7A9C"/>
    <w:rsid w:val="36937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85509"/>
  <w15:chartTrackingRefBased/>
  <w15:docId w15:val="{495AE95D-DB99-44C8-A6C3-F4FC7F02F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373548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73548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semiHidden/>
    <w:unhideWhenUsed/>
    <w:rsid w:val="00C137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137F4"/>
    <w:rPr>
      <w:b/>
      <w:bCs/>
    </w:rPr>
  </w:style>
  <w:style w:type="character" w:customStyle="1" w:styleId="apple-converted-space">
    <w:name w:val="apple-converted-space"/>
    <w:basedOn w:val="DefaultParagraphFont"/>
    <w:rsid w:val="00C137F4"/>
  </w:style>
  <w:style w:type="character" w:styleId="Hyperlink">
    <w:name w:val="Hyperlink"/>
    <w:basedOn w:val="DefaultParagraphFont"/>
    <w:uiPriority w:val="99"/>
    <w:unhideWhenUsed/>
    <w:rsid w:val="009E5C7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9E5C75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5FBB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5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040D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D13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130A"/>
  </w:style>
  <w:style w:type="paragraph" w:styleId="Footer">
    <w:name w:val="footer"/>
    <w:basedOn w:val="Normal"/>
    <w:link w:val="FooterChar"/>
    <w:uiPriority w:val="99"/>
    <w:unhideWhenUsed/>
    <w:rsid w:val="00ED13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130A"/>
  </w:style>
  <w:style w:type="paragraph" w:styleId="ListParagraph">
    <w:name w:val="List Paragraph"/>
    <w:basedOn w:val="Normal"/>
    <w:uiPriority w:val="34"/>
    <w:qFormat/>
    <w:rsid w:val="009066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3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wiest@asphp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asphp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sphp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Wiest</dc:creator>
  <cp:keywords/>
  <dc:description/>
  <cp:lastModifiedBy>Sasha Latvala</cp:lastModifiedBy>
  <cp:revision>13</cp:revision>
  <dcterms:created xsi:type="dcterms:W3CDTF">2021-10-27T18:25:00Z</dcterms:created>
  <dcterms:modified xsi:type="dcterms:W3CDTF">2021-10-27T19:53:00Z</dcterms:modified>
</cp:coreProperties>
</file>